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0F5F" w:rsidRPr="009221CC" w:rsidRDefault="00F1305E" w:rsidP="009221C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23AE684" wp14:editId="08AA5243">
                <wp:simplePos x="0" y="0"/>
                <wp:positionH relativeFrom="column">
                  <wp:posOffset>0</wp:posOffset>
                </wp:positionH>
                <wp:positionV relativeFrom="paragraph">
                  <wp:posOffset>889000</wp:posOffset>
                </wp:positionV>
                <wp:extent cx="1363980" cy="373380"/>
                <wp:effectExtent l="0" t="0" r="0" b="762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3980" cy="3733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A21E6" w:rsidRPr="00BB4DE5" w:rsidRDefault="00FC7CBC">
                            <w:pPr>
                              <w:rPr>
                                <w:sz w:val="24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⃗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4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4"/>
                                          </w:rPr>
                                          <m:t>F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</w:rPr>
                                      <m:t>1</m:t>
                                    </m:r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</w:rPr>
                                      <m:t xml:space="preserve"> 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24"/>
                                      </w:rPr>
                                      <m:t>on</m:t>
                                    </m:r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</w:rPr>
                                      <m:t xml:space="preserve"> </m:t>
                                    </m:r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4"/>
                                  </w:rPr>
                                  <m:t>=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⃗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4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4"/>
                                          </w:rPr>
                                          <m:t>F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</w:rPr>
                                      <m:t>2</m:t>
                                    </m:r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</w:rPr>
                                      <m:t xml:space="preserve"> 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24"/>
                                      </w:rPr>
                                      <m:t>on</m:t>
                                    </m:r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</w:rPr>
                                      <m:t xml:space="preserve"> </m:t>
                                    </m:r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</w:rPr>
                                      <m:t>1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3AE684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0;margin-top:70pt;width:107.4pt;height:29.4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" filled="f" stroked="f" strokeweight=".5pt">
                <v:textbox>
                  <w:txbxContent>
                    <w:p w:rsidR="00CA21E6" w:rsidRPr="00BB4DE5" w:rsidRDefault="00FC7CBC">
                      <w:pPr>
                        <w:rPr>
                          <w:sz w:val="24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⃗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  <w:sz w:val="24"/>
                                    </w:rPr>
                                    <m:t>F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</w:rPr>
                                <m:t>1</m:t>
                              </m:r>
                              <m:r>
                                <w:rPr>
                                  <w:rFonts w:ascii="Cambria Math" w:hAnsi="Cambria Math"/>
                                  <w:sz w:val="24"/>
                                </w:rPr>
                                <m:t xml:space="preserve">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4"/>
                                </w:rPr>
                                <m:t>on</m:t>
                              </m:r>
                              <m:r>
                                <w:rPr>
                                  <w:rFonts w:ascii="Cambria Math" w:hAnsi="Cambria Math"/>
                                  <w:sz w:val="24"/>
                                </w:rPr>
                                <m:t xml:space="preserve"> </m:t>
                              </m:r>
                              <m:r>
                                <w:rPr>
                                  <w:rFonts w:ascii="Cambria Math" w:hAnsi="Cambria Math"/>
                                  <w:sz w:val="24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4"/>
                            </w:rPr>
                            <m:t>=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⃗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  <w:sz w:val="24"/>
                                    </w:rPr>
                                    <m:t>F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</w:rPr>
                                <m:t>2</m:t>
                              </m:r>
                              <m:r>
                                <w:rPr>
                                  <w:rFonts w:ascii="Cambria Math" w:hAnsi="Cambria Math"/>
                                  <w:sz w:val="24"/>
                                </w:rPr>
                                <m:t xml:space="preserve">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4"/>
                                </w:rPr>
                                <m:t>on</m:t>
                              </m:r>
                              <m:r>
                                <w:rPr>
                                  <w:rFonts w:ascii="Cambria Math" w:hAnsi="Cambria Math"/>
                                  <w:sz w:val="24"/>
                                </w:rPr>
                                <m:t xml:space="preserve"> </m:t>
                              </m:r>
                              <m:r>
                                <w:rPr>
                                  <w:rFonts w:ascii="Cambria Math" w:hAnsi="Cambria Math"/>
                                  <w:sz w:val="24"/>
                                </w:rPr>
                                <m:t>1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1D15C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C47DFD6" wp14:editId="7C62FE2A">
                <wp:simplePos x="0" y="0"/>
                <wp:positionH relativeFrom="column">
                  <wp:posOffset>1820008</wp:posOffset>
                </wp:positionH>
                <wp:positionV relativeFrom="paragraph">
                  <wp:posOffset>1521069</wp:posOffset>
                </wp:positionV>
                <wp:extent cx="457200" cy="363416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" cy="36341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A21E6" w:rsidRDefault="00FC7CBC" w:rsidP="00CA21E6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⃗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F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on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7DFD6" id="Text Box 6" o:spid="_x0000_s1027" type="#_x0000_t202" style="position:absolute;margin-left:143.3pt;margin-top:119.75pt;width:36pt;height:28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" filled="f" stroked="f" strokeweight=".5pt">
                <v:textbox>
                  <w:txbxContent>
                    <w:p w:rsidR="00CA21E6" w:rsidRDefault="00FC7CBC" w:rsidP="00CA21E6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⃗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 xml:space="preserve">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on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 xml:space="preserve">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1D15C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CC61951" wp14:editId="76C608F8">
                <wp:simplePos x="0" y="0"/>
                <wp:positionH relativeFrom="column">
                  <wp:posOffset>1742831</wp:posOffset>
                </wp:positionH>
                <wp:positionV relativeFrom="paragraph">
                  <wp:posOffset>1264920</wp:posOffset>
                </wp:positionV>
                <wp:extent cx="548640" cy="426720"/>
                <wp:effectExtent l="38100" t="0" r="22860" b="4953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V="1">
                          <a:off x="0" y="0"/>
                          <a:ext cx="548640" cy="42672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364C13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37.25pt;margin-top:99.6pt;width:43.2pt;height:33.6pt;rotation:180;flip:y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" strokecolor="black [3213]" strokeweight="1pt">
                <v:stroke endarrow="open"/>
              </v:shape>
            </w:pict>
          </mc:Fallback>
        </mc:AlternateContent>
      </w:r>
      <w:r w:rsidR="001D15C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26531C6A" wp14:editId="5D75CDD2">
                <wp:simplePos x="0" y="0"/>
                <wp:positionH relativeFrom="column">
                  <wp:posOffset>2610485</wp:posOffset>
                </wp:positionH>
                <wp:positionV relativeFrom="paragraph">
                  <wp:posOffset>597291</wp:posOffset>
                </wp:positionV>
                <wp:extent cx="548640" cy="426720"/>
                <wp:effectExtent l="0" t="38100" r="60960" b="3048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8640" cy="42672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802AB6" id="Straight Arrow Connector 3" o:spid="_x0000_s1026" type="#_x0000_t32" style="position:absolute;margin-left:205.55pt;margin-top:47.05pt;width:43.2pt;height:33.6pt;flip:y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" strokecolor="black [3213]" strokeweight="1pt">
                <v:stroke endarrow="open"/>
              </v:shape>
            </w:pict>
          </mc:Fallback>
        </mc:AlternateContent>
      </w:r>
      <w:r w:rsidR="00204F1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B65DDCA" wp14:editId="5DFA4275">
                <wp:simplePos x="0" y="0"/>
                <wp:positionH relativeFrom="column">
                  <wp:posOffset>2598420</wp:posOffset>
                </wp:positionH>
                <wp:positionV relativeFrom="paragraph">
                  <wp:posOffset>967740</wp:posOffset>
                </wp:positionV>
                <wp:extent cx="815340" cy="3810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534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A21E6" w:rsidRPr="00FC7CBC" w:rsidRDefault="00CA21E6" w:rsidP="00CA21E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C7CBC">
                              <w:rPr>
                                <w:rFonts w:ascii="Times New Roman" w:hAnsi="Times New Roman" w:cs="Times New Roman"/>
                              </w:rPr>
                              <w:t>Object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65DDCA" id="Text Box 8" o:spid="_x0000_s1028" type="#_x0000_t202" style="position:absolute;margin-left:204.6pt;margin-top:76.2pt;width:64.2pt;height:30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" filled="f" stroked="f" strokeweight=".5pt">
                <v:textbox>
                  <w:txbxContent>
                    <w:p w:rsidR="00CA21E6" w:rsidRPr="00FC7CBC" w:rsidRDefault="00CA21E6" w:rsidP="00CA21E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C7CBC">
                        <w:rPr>
                          <w:rFonts w:ascii="Times New Roman" w:hAnsi="Times New Roman" w:cs="Times New Roman"/>
                        </w:rPr>
                        <w:t>Object 2</w:t>
                      </w:r>
                    </w:p>
                  </w:txbxContent>
                </v:textbox>
              </v:shape>
            </w:pict>
          </mc:Fallback>
        </mc:AlternateContent>
      </w:r>
      <w:r w:rsidR="00204F1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D4658F" wp14:editId="4348FDBC">
                <wp:simplePos x="0" y="0"/>
                <wp:positionH relativeFrom="column">
                  <wp:posOffset>1630680</wp:posOffset>
                </wp:positionH>
                <wp:positionV relativeFrom="paragraph">
                  <wp:posOffset>1051560</wp:posOffset>
                </wp:positionV>
                <wp:extent cx="815340" cy="3810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534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A21E6" w:rsidRPr="00FC7CBC" w:rsidRDefault="00CA21E6" w:rsidP="00CA21E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C7CBC">
                              <w:rPr>
                                <w:rFonts w:ascii="Times New Roman" w:hAnsi="Times New Roman" w:cs="Times New Roman"/>
                              </w:rPr>
                              <w:t>Object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D4658F" id="Text Box 7" o:spid="_x0000_s1029" type="#_x0000_t202" style="position:absolute;margin-left:128.4pt;margin-top:82.8pt;width:64.2pt;height:3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" filled="f" stroked="f" strokeweight=".5pt">
                <v:textbox>
                  <w:txbxContent>
                    <w:p w:rsidR="00CA21E6" w:rsidRPr="00FC7CBC" w:rsidRDefault="00CA21E6" w:rsidP="00CA21E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FC7CBC">
                        <w:rPr>
                          <w:rFonts w:ascii="Times New Roman" w:hAnsi="Times New Roman" w:cs="Times New Roman"/>
                        </w:rPr>
                        <w:t>Object 1</w:t>
                      </w:r>
                    </w:p>
                  </w:txbxContent>
                </v:textbox>
              </v:shape>
            </w:pict>
          </mc:Fallback>
        </mc:AlternateContent>
      </w:r>
      <w:r w:rsidR="00CA21E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92294EF" wp14:editId="0EB837F8">
                <wp:simplePos x="0" y="0"/>
                <wp:positionH relativeFrom="column">
                  <wp:posOffset>2575560</wp:posOffset>
                </wp:positionH>
                <wp:positionV relativeFrom="paragraph">
                  <wp:posOffset>434340</wp:posOffset>
                </wp:positionV>
                <wp:extent cx="548640" cy="4495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8640" cy="4495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A21E6" w:rsidRDefault="00FC7CBC" w:rsidP="00CA21E6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⃗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F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on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92294EF" id="Text Box 9" o:spid="_x0000_s1030" type="#_x0000_t202" style="position:absolute;margin-left:202.8pt;margin-top:34.2pt;width:43.2pt;height:35.4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" filled="f" stroked="f" strokeweight=".5pt">
                <v:textbox>
                  <w:txbxContent>
                    <w:p w:rsidR="00CA21E6" w:rsidRDefault="00FC7CBC" w:rsidP="00CA21E6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⃗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 xml:space="preserve">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on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 xml:space="preserve">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CA21E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649DB38" wp14:editId="7A6BB3A1">
                <wp:simplePos x="0" y="0"/>
                <wp:positionH relativeFrom="column">
                  <wp:posOffset>2278380</wp:posOffset>
                </wp:positionH>
                <wp:positionV relativeFrom="paragraph">
                  <wp:posOffset>1112520</wp:posOffset>
                </wp:positionV>
                <wp:extent cx="175260" cy="175260"/>
                <wp:effectExtent l="0" t="0" r="15240" b="1524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" cy="175260"/>
                        </a:xfrm>
                        <a:prstGeom prst="ellipse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CF5B9C5" id="Oval 1" o:spid="_x0000_s1026" style="position:absolute;margin-left:179.4pt;margin-top:87.6pt;width:13.8pt;height:13.8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" fillcolor="#5a5a5a [2109]" strokecolor="black [3213]" strokeweight="2pt"/>
            </w:pict>
          </mc:Fallback>
        </mc:AlternateContent>
      </w:r>
      <w:r w:rsidR="00CA21E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AB321D6" wp14:editId="1525B3E9">
                <wp:simplePos x="0" y="0"/>
                <wp:positionH relativeFrom="column">
                  <wp:posOffset>2446020</wp:posOffset>
                </wp:positionH>
                <wp:positionV relativeFrom="paragraph">
                  <wp:posOffset>998220</wp:posOffset>
                </wp:positionV>
                <wp:extent cx="175260" cy="175260"/>
                <wp:effectExtent l="0" t="0" r="15240" b="1524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" cy="17526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292F1D5" id="Oval 2" o:spid="_x0000_s1026" style="position:absolute;margin-left:192.6pt;margin-top:78.6pt;width:13.8pt;height:13.8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" fillcolor="#bfbfbf [2412]" strokecolor="black [3213]" strokeweight="2pt"/>
            </w:pict>
          </mc:Fallback>
        </mc:AlternateContent>
      </w:r>
    </w:p>
    <w:sectPr w:rsidR="00940F5F" w:rsidRPr="009221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szQxsLAwNjIxMrZU0lEKTi0uzszPAykwrAUA+n56aywAAAA="/>
  </w:docVars>
  <w:rsids>
    <w:rsidRoot w:val="00CA21E6"/>
    <w:rsid w:val="001D15C8"/>
    <w:rsid w:val="00204F16"/>
    <w:rsid w:val="009221CC"/>
    <w:rsid w:val="00940F5F"/>
    <w:rsid w:val="00BB4DE5"/>
    <w:rsid w:val="00CA21E6"/>
    <w:rsid w:val="00F1305E"/>
    <w:rsid w:val="00FC7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DEF5F2"/>
  <w15:docId w15:val="{3F1D26DC-E4A1-459B-ABA9-3103EDD3C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A21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21E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21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1E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ichmond</Company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 Trawick</dc:creator>
  <cp:lastModifiedBy>Rebello de Sousa Dias, Mariama</cp:lastModifiedBy>
  <cp:revision>4</cp:revision>
  <dcterms:created xsi:type="dcterms:W3CDTF">2016-05-07T23:34:00Z</dcterms:created>
  <dcterms:modified xsi:type="dcterms:W3CDTF">2019-07-23T15:31:00Z</dcterms:modified>
</cp:coreProperties>
</file>